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0161A863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0455D8">
              <w:rPr>
                <w:bCs/>
                <w:sz w:val="24"/>
                <w:szCs w:val="24"/>
              </w:rPr>
              <w:t>Nasser Alkuwari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3D9862FF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0455D8">
              <w:rPr>
                <w:bCs/>
                <w:sz w:val="24"/>
                <w:szCs w:val="24"/>
                <w:vertAlign w:val="subscript"/>
              </w:rPr>
              <w:t>na2207504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710DD322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0455D8">
              <w:rPr>
                <w:bCs/>
                <w:sz w:val="24"/>
                <w:szCs w:val="24"/>
              </w:rPr>
              <w:t>Na2207504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1F4484B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0455D8">
              <w:rPr>
                <w:rFonts w:ascii="Calibri" w:hAnsi="Calibri"/>
                <w:b/>
                <w:bCs/>
                <w:i/>
                <w:iCs/>
              </w:rPr>
              <w:t>Working 100%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F05F4D" w14:textId="77777777" w:rsidR="00281575" w:rsidRDefault="00495A71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page design </w:t>
            </w:r>
          </w:p>
          <w:p w14:paraId="3B3BEAB9" w14:textId="0184EAC9" w:rsidR="008E0753" w:rsidRPr="003C7D74" w:rsidRDefault="008E0753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</w:t>
            </w:r>
            <w:proofErr w:type="gramStart"/>
            <w:r>
              <w:rPr>
                <w:b w:val="0"/>
                <w:bCs w:val="0"/>
                <w:color w:val="auto"/>
              </w:rPr>
              <w:t>queries ,</w:t>
            </w:r>
            <w:proofErr w:type="gramEnd"/>
            <w:r>
              <w:rPr>
                <w:b w:val="0"/>
                <w:bCs w:val="0"/>
                <w:color w:val="auto"/>
              </w:rPr>
              <w:t xml:space="preserve"> flex-box and Grid</w:t>
            </w:r>
          </w:p>
        </w:tc>
        <w:tc>
          <w:tcPr>
            <w:tcW w:w="630" w:type="dxa"/>
          </w:tcPr>
          <w:p w14:paraId="04A88AB6" w14:textId="5E54E3DF" w:rsidR="003F3C9F" w:rsidRPr="009E1EB6" w:rsidRDefault="008E0753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1440" w:type="dxa"/>
          </w:tcPr>
          <w:p w14:paraId="50DE10E1" w14:textId="3E4A4B13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0455D8">
              <w:rPr>
                <w:rFonts w:ascii="Calibri" w:hAnsi="Calibri"/>
                <w:b/>
                <w:bCs/>
                <w:i/>
                <w:iCs/>
              </w:rPr>
              <w:t>Working 100%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lastRenderedPageBreak/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757103F" w14:textId="27AA5C20" w:rsidR="00147FC9" w:rsidRDefault="00147FC9" w:rsidP="00147FC9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4D9CFAE9" w14:textId="303B3B28" w:rsidR="00915027" w:rsidRPr="00915027" w:rsidRDefault="000455D8" w:rsidP="00915027">
      <w:r w:rsidRPr="000455D8">
        <w:drawing>
          <wp:inline distT="0" distB="0" distL="0" distR="0" wp14:anchorId="6B5932D6" wp14:editId="6D866E7B">
            <wp:extent cx="5943600" cy="3860165"/>
            <wp:effectExtent l="0" t="0" r="0" b="635"/>
            <wp:docPr id="1253988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98861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B5A2C" w14:textId="1A529AD5" w:rsidR="00AF468D" w:rsidRDefault="00915027" w:rsidP="00915027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Medium Screen </w:t>
      </w:r>
    </w:p>
    <w:p w14:paraId="6E0A9D37" w14:textId="71A04E54" w:rsidR="00915027" w:rsidRPr="00915027" w:rsidRDefault="000455D8" w:rsidP="00915027">
      <w:r w:rsidRPr="000455D8">
        <w:drawing>
          <wp:inline distT="0" distB="0" distL="0" distR="0" wp14:anchorId="2DE9EF31" wp14:editId="1E74258E">
            <wp:extent cx="5943600" cy="3860165"/>
            <wp:effectExtent l="0" t="0" r="0" b="635"/>
            <wp:docPr id="2117419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4194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bookmarkEnd w:id="7"/>
    <w:bookmarkEnd w:id="8"/>
    <w:p w14:paraId="6DEEDBB6" w14:textId="24321491" w:rsidR="00594248" w:rsidRPr="00594248" w:rsidRDefault="000455D8" w:rsidP="00594248">
      <w:r w:rsidRPr="000455D8">
        <w:drawing>
          <wp:inline distT="0" distB="0" distL="0" distR="0" wp14:anchorId="304BCEDA" wp14:editId="78C4A046">
            <wp:extent cx="5943600" cy="3860165"/>
            <wp:effectExtent l="0" t="0" r="0" b="635"/>
            <wp:docPr id="1909473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47319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5B6B43" w14:textId="77777777" w:rsidR="00C11D7E" w:rsidRDefault="00C11D7E" w:rsidP="007D42BF">
      <w:pPr>
        <w:spacing w:after="0" w:line="240" w:lineRule="auto"/>
      </w:pPr>
      <w:r>
        <w:separator/>
      </w:r>
    </w:p>
  </w:endnote>
  <w:endnote w:type="continuationSeparator" w:id="0">
    <w:p w14:paraId="0A3C0ACD" w14:textId="77777777" w:rsidR="00C11D7E" w:rsidRDefault="00C11D7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FDDB93" w14:textId="77777777" w:rsidR="00C11D7E" w:rsidRDefault="00C11D7E" w:rsidP="007D42BF">
      <w:pPr>
        <w:spacing w:after="0" w:line="240" w:lineRule="auto"/>
      </w:pPr>
      <w:r>
        <w:separator/>
      </w:r>
    </w:p>
  </w:footnote>
  <w:footnote w:type="continuationSeparator" w:id="0">
    <w:p w14:paraId="0CDE149F" w14:textId="77777777" w:rsidR="00C11D7E" w:rsidRDefault="00C11D7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3"/>
  </w:num>
  <w:num w:numId="2" w16cid:durableId="949359697">
    <w:abstractNumId w:val="1"/>
  </w:num>
  <w:num w:numId="3" w16cid:durableId="1922181925">
    <w:abstractNumId w:val="12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1"/>
  </w:num>
  <w:num w:numId="14" w16cid:durableId="68644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455D8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D42BF"/>
    <w:rsid w:val="0088431B"/>
    <w:rsid w:val="008A12EA"/>
    <w:rsid w:val="008B435A"/>
    <w:rsid w:val="008E0753"/>
    <w:rsid w:val="008E2BC4"/>
    <w:rsid w:val="008E5BD2"/>
    <w:rsid w:val="00907FA0"/>
    <w:rsid w:val="00915027"/>
    <w:rsid w:val="009D3739"/>
    <w:rsid w:val="009E1EB6"/>
    <w:rsid w:val="009E7EB6"/>
    <w:rsid w:val="00AB56F9"/>
    <w:rsid w:val="00AC3532"/>
    <w:rsid w:val="00AD0A31"/>
    <w:rsid w:val="00AD5E32"/>
    <w:rsid w:val="00AF468D"/>
    <w:rsid w:val="00B34D52"/>
    <w:rsid w:val="00B706DC"/>
    <w:rsid w:val="00B8118E"/>
    <w:rsid w:val="00B8212C"/>
    <w:rsid w:val="00BA445A"/>
    <w:rsid w:val="00BD1EFD"/>
    <w:rsid w:val="00BD5B70"/>
    <w:rsid w:val="00C07931"/>
    <w:rsid w:val="00C11D7E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Nasser Mohamed J T Al-Kuwari</cp:lastModifiedBy>
  <cp:revision>2</cp:revision>
  <dcterms:created xsi:type="dcterms:W3CDTF">2025-03-02T20:48:00Z</dcterms:created>
  <dcterms:modified xsi:type="dcterms:W3CDTF">2025-03-02T20:48:00Z</dcterms:modified>
</cp:coreProperties>
</file>